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B8EFD" w14:textId="77777777" w:rsidR="00E7481F" w:rsidRPr="00974BCD" w:rsidRDefault="00E7481F" w:rsidP="00E7481F">
      <w:pPr>
        <w:pStyle w:val="ListParagraph"/>
        <w:ind w:left="0"/>
        <w:rPr>
          <w:rFonts w:ascii="Arial" w:eastAsiaTheme="minorEastAsia" w:hAnsi="Arial" w:cs="Arial"/>
          <w:b/>
          <w:bCs/>
          <w:sz w:val="28"/>
          <w:szCs w:val="28"/>
          <w:u w:val="single"/>
        </w:rPr>
      </w:pPr>
      <w:r w:rsidRPr="00974BCD">
        <w:rPr>
          <w:rFonts w:ascii="Arial" w:eastAsiaTheme="minorEastAsia" w:hAnsi="Arial" w:cs="Arial"/>
          <w:b/>
          <w:bCs/>
          <w:sz w:val="28"/>
          <w:szCs w:val="28"/>
          <w:u w:val="single"/>
        </w:rPr>
        <w:t>Pythagorean Triplet</w:t>
      </w:r>
    </w:p>
    <w:p w14:paraId="459967E9" w14:textId="77777777" w:rsidR="00E7481F" w:rsidRPr="00974BCD" w:rsidRDefault="00E7481F" w:rsidP="00E7481F">
      <w:pPr>
        <w:pStyle w:val="ListParagraph"/>
        <w:ind w:left="0"/>
        <w:rPr>
          <w:rFonts w:ascii="Arial" w:eastAsiaTheme="minorEastAsia" w:hAnsi="Arial" w:cs="Arial"/>
          <w:b/>
          <w:bCs/>
          <w:sz w:val="28"/>
          <w:szCs w:val="28"/>
        </w:rPr>
      </w:pPr>
    </w:p>
    <w:p w14:paraId="293433FB" w14:textId="77777777" w:rsidR="00E7481F" w:rsidRPr="00DF3070" w:rsidRDefault="00E7481F" w:rsidP="00E7481F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i/>
          <w:iCs/>
          <w:color w:val="484848"/>
          <w:sz w:val="28"/>
          <w:szCs w:val="28"/>
        </w:rPr>
        <w:t>"Geometry is knowledge of the eternally existent."</w:t>
      </w:r>
    </w:p>
    <w:p w14:paraId="52BAF1F5" w14:textId="77777777" w:rsidR="00E7481F" w:rsidRPr="00DF3070" w:rsidRDefault="00E7481F" w:rsidP="00E7481F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b/>
          <w:bCs/>
          <w:color w:val="484848"/>
          <w:sz w:val="28"/>
          <w:szCs w:val="28"/>
          <w:u w:val="single"/>
        </w:rPr>
        <w:t>Question:</w:t>
      </w:r>
    </w:p>
    <w:p w14:paraId="68E132AC" w14:textId="77777777" w:rsidR="00E7481F" w:rsidRPr="00DF3070" w:rsidRDefault="00E7481F" w:rsidP="00E7481F">
      <w:pPr>
        <w:numPr>
          <w:ilvl w:val="0"/>
          <w:numId w:val="2"/>
        </w:numPr>
        <w:shd w:val="clear" w:color="auto" w:fill="FDFDFD"/>
        <w:spacing w:before="100" w:beforeAutospacing="1" w:after="300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color w:val="484848"/>
          <w:sz w:val="28"/>
          <w:szCs w:val="28"/>
        </w:rPr>
        <w:t>You are required to check if a given set of numbers is a valid Pythagorean triplet.</w:t>
      </w:r>
    </w:p>
    <w:p w14:paraId="2261D531" w14:textId="77777777" w:rsidR="00E7481F" w:rsidRPr="00DF3070" w:rsidRDefault="00E7481F" w:rsidP="00E7481F">
      <w:pPr>
        <w:numPr>
          <w:ilvl w:val="0"/>
          <w:numId w:val="2"/>
        </w:numPr>
        <w:shd w:val="clear" w:color="auto" w:fill="FDFDFD"/>
        <w:spacing w:before="100" w:beforeAutospacing="1" w:after="300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color w:val="484848"/>
          <w:sz w:val="28"/>
          <w:szCs w:val="28"/>
        </w:rPr>
        <w:t>Take as input three numbers a, b and c.</w:t>
      </w:r>
    </w:p>
    <w:p w14:paraId="1E3C7113" w14:textId="77777777" w:rsidR="00E7481F" w:rsidRPr="00DF3070" w:rsidRDefault="00E7481F" w:rsidP="00E7481F">
      <w:pPr>
        <w:numPr>
          <w:ilvl w:val="0"/>
          <w:numId w:val="2"/>
        </w:numPr>
        <w:shd w:val="clear" w:color="auto" w:fill="FDFDFD"/>
        <w:spacing w:before="100" w:beforeAutospacing="1" w:after="300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color w:val="484848"/>
          <w:sz w:val="28"/>
          <w:szCs w:val="28"/>
        </w:rPr>
        <w:t>Print true if they can form a Pythagorean triplet and false otherwise.</w:t>
      </w:r>
    </w:p>
    <w:p w14:paraId="0FCAA931" w14:textId="77777777" w:rsidR="00E7481F" w:rsidRPr="00DF3070" w:rsidRDefault="00E7481F" w:rsidP="00E7481F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b/>
          <w:bCs/>
          <w:color w:val="484848"/>
          <w:sz w:val="28"/>
          <w:szCs w:val="28"/>
          <w:u w:val="single"/>
        </w:rPr>
        <w:t>Input format:</w:t>
      </w:r>
    </w:p>
    <w:p w14:paraId="6CC9749F" w14:textId="77777777" w:rsidR="00E7481F" w:rsidRPr="00DF3070" w:rsidRDefault="00E7481F" w:rsidP="00E7481F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color w:val="484848"/>
          <w:sz w:val="28"/>
          <w:szCs w:val="28"/>
        </w:rPr>
        <w:t>a, an integer</w:t>
      </w:r>
    </w:p>
    <w:p w14:paraId="078BDDF8" w14:textId="77777777" w:rsidR="00E7481F" w:rsidRPr="00DF3070" w:rsidRDefault="00E7481F" w:rsidP="00E7481F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color w:val="484848"/>
          <w:sz w:val="28"/>
          <w:szCs w:val="28"/>
        </w:rPr>
        <w:t>b, an integer</w:t>
      </w:r>
    </w:p>
    <w:p w14:paraId="1BCF1D48" w14:textId="77777777" w:rsidR="00E7481F" w:rsidRPr="00DF3070" w:rsidRDefault="00E7481F" w:rsidP="00E7481F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color w:val="484848"/>
          <w:sz w:val="28"/>
          <w:szCs w:val="28"/>
        </w:rPr>
        <w:t>c, an integer</w:t>
      </w:r>
    </w:p>
    <w:p w14:paraId="73A310BF" w14:textId="77777777" w:rsidR="00E7481F" w:rsidRPr="00DF3070" w:rsidRDefault="00E7481F" w:rsidP="00E7481F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b/>
          <w:bCs/>
          <w:color w:val="484848"/>
          <w:sz w:val="28"/>
          <w:szCs w:val="28"/>
          <w:u w:val="single"/>
        </w:rPr>
        <w:t>Output format:</w:t>
      </w:r>
    </w:p>
    <w:p w14:paraId="51C65510" w14:textId="77777777" w:rsidR="00E7481F" w:rsidRPr="00DF3070" w:rsidRDefault="00E7481F" w:rsidP="00E7481F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color w:val="484848"/>
          <w:sz w:val="28"/>
          <w:szCs w:val="28"/>
        </w:rPr>
        <w:t>true if the numbers form a Pythagorean triplet and false otherwise.</w:t>
      </w:r>
    </w:p>
    <w:p w14:paraId="40BA3362" w14:textId="77777777" w:rsidR="00E7481F" w:rsidRPr="00DF3070" w:rsidRDefault="00E7481F" w:rsidP="00E7481F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b/>
          <w:bCs/>
          <w:color w:val="484848"/>
          <w:sz w:val="28"/>
          <w:szCs w:val="28"/>
          <w:u w:val="single"/>
        </w:rPr>
        <w:t>Constraints:</w:t>
      </w:r>
    </w:p>
    <w:p w14:paraId="42521802" w14:textId="77777777" w:rsidR="00E7481F" w:rsidRPr="00DF3070" w:rsidRDefault="00E7481F" w:rsidP="00E7481F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color w:val="484848"/>
          <w:sz w:val="28"/>
          <w:szCs w:val="28"/>
        </w:rPr>
        <w:t>1 &lt;= a &lt;= 10^9</w:t>
      </w:r>
    </w:p>
    <w:p w14:paraId="626FE3A9" w14:textId="77777777" w:rsidR="00E7481F" w:rsidRPr="00DF3070" w:rsidRDefault="00E7481F" w:rsidP="00E7481F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color w:val="484848"/>
          <w:sz w:val="28"/>
          <w:szCs w:val="28"/>
        </w:rPr>
        <w:t>1 &lt;= b &lt;= 10^9</w:t>
      </w:r>
    </w:p>
    <w:p w14:paraId="797DA98D" w14:textId="77777777" w:rsidR="00E7481F" w:rsidRPr="00DF3070" w:rsidRDefault="00E7481F" w:rsidP="00E7481F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color w:val="484848"/>
          <w:sz w:val="28"/>
          <w:szCs w:val="28"/>
        </w:rPr>
        <w:t>1 &lt;= c &lt;= 10^9</w:t>
      </w:r>
    </w:p>
    <w:p w14:paraId="64DE7A49" w14:textId="77777777" w:rsidR="00E7481F" w:rsidRPr="00DF3070" w:rsidRDefault="00E7481F" w:rsidP="00E7481F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color w:val="484848"/>
          <w:sz w:val="28"/>
          <w:szCs w:val="28"/>
        </w:rPr>
        <w:t>A </w:t>
      </w:r>
      <w:r w:rsidRPr="00DF3070">
        <w:rPr>
          <w:rFonts w:ascii="Arial" w:eastAsia="Times New Roman" w:hAnsi="Arial" w:cs="Arial"/>
          <w:b/>
          <w:bCs/>
          <w:color w:val="484848"/>
          <w:sz w:val="28"/>
          <w:szCs w:val="28"/>
        </w:rPr>
        <w:t>Pythagorean triplet</w:t>
      </w:r>
      <w:r w:rsidRPr="00DF3070">
        <w:rPr>
          <w:rFonts w:ascii="Arial" w:eastAsia="Times New Roman" w:hAnsi="Arial" w:cs="Arial"/>
          <w:color w:val="484848"/>
          <w:sz w:val="28"/>
          <w:szCs w:val="28"/>
        </w:rPr>
        <w:t> consists of three positive integers a, b, and c, such that a2 + b2 = c2.A triangle whose sides form a Pythagorean triple is called a </w:t>
      </w:r>
      <w:r w:rsidRPr="00DF3070">
        <w:rPr>
          <w:rFonts w:ascii="Arial" w:eastAsia="Times New Roman" w:hAnsi="Arial" w:cs="Arial"/>
          <w:b/>
          <w:bCs/>
          <w:color w:val="484848"/>
          <w:sz w:val="28"/>
          <w:szCs w:val="28"/>
        </w:rPr>
        <w:t>Pythagorean triangle</w:t>
      </w:r>
      <w:r w:rsidRPr="00DF3070">
        <w:rPr>
          <w:rFonts w:ascii="Arial" w:eastAsia="Times New Roman" w:hAnsi="Arial" w:cs="Arial"/>
          <w:color w:val="484848"/>
          <w:sz w:val="28"/>
          <w:szCs w:val="28"/>
        </w:rPr>
        <w:t>, and is necessarily a right triangle.</w:t>
      </w:r>
    </w:p>
    <w:p w14:paraId="46062A4C" w14:textId="77777777" w:rsidR="00E7481F" w:rsidRPr="00DF3070" w:rsidRDefault="00E7481F" w:rsidP="00E7481F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b/>
          <w:bCs/>
          <w:color w:val="484848"/>
          <w:sz w:val="28"/>
          <w:szCs w:val="28"/>
          <w:u w:val="single"/>
        </w:rPr>
        <w:t>Solution Approach:</w:t>
      </w:r>
    </w:p>
    <w:p w14:paraId="75916F09" w14:textId="77777777" w:rsidR="00E7481F" w:rsidRPr="00DF3070" w:rsidRDefault="00E7481F" w:rsidP="00E7481F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color w:val="484848"/>
          <w:sz w:val="28"/>
          <w:szCs w:val="28"/>
        </w:rPr>
        <w:t>There is a fairly straight-forward problem. We have to deduce whether the given numbers can form a right-angled triangle or not (Pythagorean triplet).</w:t>
      </w:r>
    </w:p>
    <w:p w14:paraId="675DACC5" w14:textId="77777777" w:rsidR="00E7481F" w:rsidRPr="00DF3070" w:rsidRDefault="00E7481F" w:rsidP="00E7481F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color w:val="484848"/>
          <w:sz w:val="28"/>
          <w:szCs w:val="28"/>
        </w:rPr>
        <w:lastRenderedPageBreak/>
        <w:t>We find the greatest number out of the three numbers.</w:t>
      </w:r>
    </w:p>
    <w:p w14:paraId="0FB9EF31" w14:textId="77777777" w:rsidR="00E7481F" w:rsidRPr="00DF3070" w:rsidRDefault="00E7481F" w:rsidP="00E7481F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color w:val="484848"/>
          <w:sz w:val="28"/>
          <w:szCs w:val="28"/>
        </w:rPr>
        <w:t>We sum the squared values of the smaller values and try equating it with the squared value of the greatest value.</w:t>
      </w:r>
    </w:p>
    <w:p w14:paraId="6B19D44F" w14:textId="77777777" w:rsidR="00E7481F" w:rsidRPr="00DF3070" w:rsidRDefault="00E7481F" w:rsidP="00E7481F">
      <w:pPr>
        <w:shd w:val="clear" w:color="auto" w:fill="FDFDFD"/>
        <w:spacing w:before="100" w:beforeAutospacing="1" w:after="100" w:afterAutospacing="1" w:line="240" w:lineRule="auto"/>
        <w:rPr>
          <w:rFonts w:ascii="Arial" w:eastAsia="Times New Roman" w:hAnsi="Arial" w:cs="Arial"/>
          <w:color w:val="484848"/>
          <w:sz w:val="28"/>
          <w:szCs w:val="28"/>
        </w:rPr>
      </w:pPr>
      <w:r w:rsidRPr="00DF3070">
        <w:rPr>
          <w:rFonts w:ascii="Arial" w:eastAsia="Times New Roman" w:hAnsi="Arial" w:cs="Arial"/>
          <w:color w:val="484848"/>
          <w:sz w:val="28"/>
          <w:szCs w:val="28"/>
        </w:rPr>
        <w:t>If this equation is valid, then the given numbers are a Pythagorean triplet and we print "true", Else we print "false".</w:t>
      </w:r>
    </w:p>
    <w:p w14:paraId="58F2CCAA" w14:textId="77777777" w:rsidR="00E7481F" w:rsidRPr="00974BCD" w:rsidRDefault="00E7481F" w:rsidP="00E7481F">
      <w:pPr>
        <w:pStyle w:val="ListParagraph"/>
        <w:ind w:left="0"/>
        <w:rPr>
          <w:rFonts w:ascii="Arial" w:eastAsiaTheme="minorEastAsia" w:hAnsi="Arial" w:cs="Arial"/>
          <w:b/>
          <w:bCs/>
          <w:sz w:val="28"/>
          <w:szCs w:val="28"/>
        </w:rPr>
      </w:pPr>
    </w:p>
    <w:p w14:paraId="75A27A3C" w14:textId="77777777" w:rsidR="00E7481F" w:rsidRPr="00974BCD" w:rsidRDefault="00E7481F" w:rsidP="00E7481F">
      <w:pPr>
        <w:pStyle w:val="ListParagraph"/>
        <w:ind w:left="0"/>
        <w:rPr>
          <w:rFonts w:ascii="Arial" w:eastAsiaTheme="minorEastAsia" w:hAnsi="Arial" w:cs="Arial"/>
          <w:b/>
          <w:bCs/>
          <w:sz w:val="28"/>
          <w:szCs w:val="28"/>
        </w:rPr>
      </w:pPr>
      <w:r w:rsidRPr="00974BCD">
        <w:rPr>
          <w:rFonts w:ascii="Arial" w:eastAsiaTheme="minorEastAsia" w:hAnsi="Arial" w:cs="Arial"/>
          <w:b/>
          <w:bCs/>
          <w:sz w:val="28"/>
          <w:szCs w:val="28"/>
        </w:rPr>
        <w:t>Programming Implementation (In Java)</w:t>
      </w:r>
    </w:p>
    <w:p w14:paraId="75383FE3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</w:p>
    <w:p w14:paraId="09F7DD7B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569CD6"/>
          <w:sz w:val="28"/>
          <w:szCs w:val="28"/>
        </w:rPr>
        <w:t>import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java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.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util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.*;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                         </w:t>
      </w:r>
    </w:p>
    <w:p w14:paraId="04F86E76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569CD6"/>
          <w:sz w:val="28"/>
          <w:szCs w:val="28"/>
        </w:rPr>
        <w:t>public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class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Main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{</w:t>
      </w:r>
    </w:p>
    <w:p w14:paraId="49B24FE0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</w:p>
    <w:p w14:paraId="58AF2841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public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static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void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main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String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[]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args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)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{</w:t>
      </w:r>
    </w:p>
    <w:p w14:paraId="52A82452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Scanner scn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=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new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Scanner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System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.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in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);</w:t>
      </w:r>
    </w:p>
    <w:p w14:paraId="17864E69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int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a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=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scn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.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nextInt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);</w:t>
      </w:r>
    </w:p>
    <w:p w14:paraId="167AC5D9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int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b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=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scn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.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nextInt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);</w:t>
      </w:r>
    </w:p>
    <w:p w14:paraId="7F04D60B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int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c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=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scn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.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nextInt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);</w:t>
      </w:r>
    </w:p>
    <w:p w14:paraId="77945762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</w:p>
    <w:p w14:paraId="10E94051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int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max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=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a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;</w:t>
      </w:r>
    </w:p>
    <w:p w14:paraId="5F5524B0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if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b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&gt;=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max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)</w:t>
      </w:r>
    </w:p>
    <w:p w14:paraId="606D55CB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    max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=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b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;</w:t>
      </w:r>
    </w:p>
    <w:p w14:paraId="5D812F20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</w:p>
    <w:p w14:paraId="3FF9CB6C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if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c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&gt;=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max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)</w:t>
      </w:r>
    </w:p>
    <w:p w14:paraId="6CFDBE2E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    max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=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c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;</w:t>
      </w:r>
    </w:p>
    <w:p w14:paraId="5D75E3A5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</w:p>
    <w:p w14:paraId="0EAB1161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if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max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==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a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){</w:t>
      </w:r>
    </w:p>
    <w:p w14:paraId="53C660F2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    System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.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out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.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println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(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b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*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b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+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c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*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c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)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==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a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*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a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));</w:t>
      </w:r>
    </w:p>
    <w:p w14:paraId="7C821248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}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else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if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max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==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b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){</w:t>
      </w:r>
    </w:p>
    <w:p w14:paraId="2504435A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    System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.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out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.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println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(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a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*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a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+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c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*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c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)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==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b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*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b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));</w:t>
      </w:r>
    </w:p>
    <w:p w14:paraId="2F989C74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}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569CD6"/>
          <w:sz w:val="28"/>
          <w:szCs w:val="28"/>
        </w:rPr>
        <w:t>else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{</w:t>
      </w:r>
    </w:p>
    <w:p w14:paraId="0CB6CFEE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    System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.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out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.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println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(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a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*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a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+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b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*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b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)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==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(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c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*</w:t>
      </w:r>
      <w:r w:rsidRPr="00974BCD">
        <w:rPr>
          <w:rFonts w:ascii="Arial" w:eastAsia="Times New Roman" w:hAnsi="Arial" w:cs="Arial"/>
          <w:color w:val="D4D4D4"/>
          <w:sz w:val="28"/>
          <w:szCs w:val="28"/>
        </w:rPr>
        <w:t> c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));</w:t>
      </w:r>
    </w:p>
    <w:p w14:paraId="5C53A35E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   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}</w:t>
      </w:r>
    </w:p>
    <w:p w14:paraId="0FAF390C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4D4D4"/>
          <w:sz w:val="28"/>
          <w:szCs w:val="28"/>
        </w:rPr>
        <w:t>    </w:t>
      </w:r>
      <w:r w:rsidRPr="00974BCD">
        <w:rPr>
          <w:rFonts w:ascii="Arial" w:eastAsia="Times New Roman" w:hAnsi="Arial" w:cs="Arial"/>
          <w:color w:val="DCDCDC"/>
          <w:sz w:val="28"/>
          <w:szCs w:val="28"/>
        </w:rPr>
        <w:t>}</w:t>
      </w:r>
    </w:p>
    <w:p w14:paraId="502C4A6A" w14:textId="77777777" w:rsidR="00E7481F" w:rsidRPr="00974BCD" w:rsidRDefault="00E7481F" w:rsidP="00E7481F">
      <w:pPr>
        <w:shd w:val="clear" w:color="auto" w:fill="1E1E1E"/>
        <w:spacing w:after="0" w:line="285" w:lineRule="atLeast"/>
        <w:rPr>
          <w:rFonts w:ascii="Arial" w:eastAsia="Times New Roman" w:hAnsi="Arial" w:cs="Arial"/>
          <w:color w:val="D4D4D4"/>
          <w:sz w:val="28"/>
          <w:szCs w:val="28"/>
        </w:rPr>
      </w:pPr>
      <w:r w:rsidRPr="00974BCD">
        <w:rPr>
          <w:rFonts w:ascii="Arial" w:eastAsia="Times New Roman" w:hAnsi="Arial" w:cs="Arial"/>
          <w:color w:val="DCDCDC"/>
          <w:sz w:val="28"/>
          <w:szCs w:val="28"/>
        </w:rPr>
        <w:t>}</w:t>
      </w:r>
    </w:p>
    <w:p w14:paraId="4E2FA22B" w14:textId="77777777" w:rsidR="00E7481F" w:rsidRPr="00974BCD" w:rsidRDefault="00E7481F" w:rsidP="00E7481F">
      <w:pPr>
        <w:pStyle w:val="ListParagraph"/>
        <w:ind w:left="0"/>
        <w:rPr>
          <w:rFonts w:ascii="Arial" w:eastAsiaTheme="minorEastAsia" w:hAnsi="Arial" w:cs="Arial"/>
          <w:b/>
          <w:bCs/>
          <w:sz w:val="28"/>
          <w:szCs w:val="28"/>
        </w:rPr>
      </w:pPr>
    </w:p>
    <w:p w14:paraId="146D2769" w14:textId="77777777" w:rsidR="00E7481F" w:rsidRPr="00974BCD" w:rsidRDefault="00E7481F" w:rsidP="00E7481F">
      <w:pPr>
        <w:pStyle w:val="ListParagraph"/>
        <w:ind w:left="0"/>
        <w:rPr>
          <w:rFonts w:ascii="Arial" w:eastAsiaTheme="minorEastAsia" w:hAnsi="Arial" w:cs="Arial"/>
          <w:b/>
          <w:bCs/>
          <w:sz w:val="28"/>
          <w:szCs w:val="28"/>
        </w:rPr>
      </w:pPr>
    </w:p>
    <w:p w14:paraId="3A8DAE2D" w14:textId="77777777" w:rsidR="00E7481F" w:rsidRPr="00974BCD" w:rsidRDefault="00E7481F" w:rsidP="00E7481F">
      <w:pPr>
        <w:pStyle w:val="ListParagraph"/>
        <w:ind w:left="0"/>
        <w:rPr>
          <w:rFonts w:ascii="Arial" w:eastAsiaTheme="minorEastAsia" w:hAnsi="Arial" w:cs="Arial"/>
          <w:b/>
          <w:bCs/>
          <w:sz w:val="28"/>
          <w:szCs w:val="28"/>
        </w:rPr>
      </w:pPr>
      <w:r w:rsidRPr="00974BCD">
        <w:rPr>
          <w:rFonts w:ascii="Arial" w:eastAsiaTheme="minorEastAsia" w:hAnsi="Arial" w:cs="Arial"/>
          <w:b/>
          <w:bCs/>
          <w:sz w:val="28"/>
          <w:szCs w:val="28"/>
        </w:rPr>
        <w:t>Space &amp; Time Complexity Analysis</w:t>
      </w:r>
    </w:p>
    <w:p w14:paraId="685FD5AD" w14:textId="77777777" w:rsidR="00E7481F" w:rsidRPr="00974BCD" w:rsidRDefault="00E7481F" w:rsidP="00E7481F">
      <w:pPr>
        <w:pStyle w:val="ListParagraph"/>
        <w:ind w:left="0"/>
        <w:rPr>
          <w:rFonts w:ascii="Arial" w:eastAsiaTheme="minorEastAsia" w:hAnsi="Arial" w:cs="Arial"/>
          <w:b/>
          <w:bCs/>
          <w:sz w:val="28"/>
          <w:szCs w:val="28"/>
        </w:rPr>
      </w:pPr>
    </w:p>
    <w:p w14:paraId="3F954C2D" w14:textId="77777777" w:rsidR="00E7481F" w:rsidRPr="00974BCD" w:rsidRDefault="00E7481F" w:rsidP="00E7481F">
      <w:pPr>
        <w:pStyle w:val="ListParagraph"/>
        <w:numPr>
          <w:ilvl w:val="0"/>
          <w:numId w:val="1"/>
        </w:numPr>
        <w:ind w:left="0"/>
        <w:rPr>
          <w:rFonts w:ascii="Arial" w:hAnsi="Arial" w:cs="Arial"/>
          <w:sz w:val="28"/>
          <w:szCs w:val="28"/>
        </w:rPr>
      </w:pPr>
      <w:r w:rsidRPr="00974BCD">
        <w:rPr>
          <w:rFonts w:ascii="Arial" w:hAnsi="Arial" w:cs="Arial"/>
          <w:sz w:val="28"/>
          <w:szCs w:val="28"/>
        </w:rPr>
        <w:t xml:space="preserve">What is the </w:t>
      </w:r>
      <w:r w:rsidRPr="00974BCD">
        <w:rPr>
          <w:rFonts w:ascii="Arial" w:hAnsi="Arial" w:cs="Arial"/>
          <w:b/>
          <w:bCs/>
          <w:sz w:val="28"/>
          <w:szCs w:val="28"/>
        </w:rPr>
        <w:t>time complexity</w:t>
      </w:r>
      <w:r w:rsidRPr="00974BCD">
        <w:rPr>
          <w:rFonts w:ascii="Arial" w:hAnsi="Arial" w:cs="Arial"/>
          <w:sz w:val="28"/>
          <w:szCs w:val="28"/>
        </w:rPr>
        <w:t xml:space="preserve"> of the above solution ?</w:t>
      </w:r>
    </w:p>
    <w:p w14:paraId="5D983DA0" w14:textId="77777777" w:rsidR="00E7481F" w:rsidRPr="00974BCD" w:rsidRDefault="00E7481F" w:rsidP="00E7481F">
      <w:pPr>
        <w:pStyle w:val="ListParagraph"/>
        <w:ind w:left="0"/>
        <w:rPr>
          <w:rFonts w:ascii="Arial" w:hAnsi="Arial" w:cs="Arial"/>
          <w:sz w:val="28"/>
          <w:szCs w:val="28"/>
        </w:rPr>
      </w:pPr>
    </w:p>
    <w:p w14:paraId="348116D1" w14:textId="77777777" w:rsidR="00E7481F" w:rsidRPr="00974BCD" w:rsidRDefault="00E7481F" w:rsidP="00E7481F">
      <w:pPr>
        <w:pStyle w:val="ListParagraph"/>
        <w:ind w:left="0"/>
        <w:rPr>
          <w:rFonts w:ascii="Arial" w:eastAsiaTheme="minorEastAsia" w:hAnsi="Arial" w:cs="Arial"/>
          <w:sz w:val="28"/>
          <w:szCs w:val="28"/>
        </w:rPr>
      </w:pPr>
      <w:r w:rsidRPr="00974BCD">
        <w:rPr>
          <w:rFonts w:ascii="Arial" w:hAnsi="Arial" w:cs="Arial"/>
          <w:sz w:val="28"/>
          <w:szCs w:val="28"/>
        </w:rPr>
        <w:t>Finding maximum of 3 numbers, finding whether a</w:t>
      </w:r>
      <w:r w:rsidRPr="00974BCD">
        <w:rPr>
          <w:rFonts w:ascii="Arial" w:hAnsi="Arial" w:cs="Arial"/>
          <w:sz w:val="28"/>
          <w:szCs w:val="28"/>
          <w:vertAlign w:val="superscript"/>
        </w:rPr>
        <w:t>2</w:t>
      </w:r>
      <w:r w:rsidRPr="00974BCD">
        <w:rPr>
          <w:rFonts w:ascii="Arial" w:hAnsi="Arial" w:cs="Arial"/>
          <w:sz w:val="28"/>
          <w:szCs w:val="28"/>
        </w:rPr>
        <w:t xml:space="preserve"> + b</w:t>
      </w:r>
      <w:r w:rsidRPr="00974BCD">
        <w:rPr>
          <w:rFonts w:ascii="Arial" w:hAnsi="Arial" w:cs="Arial"/>
          <w:sz w:val="28"/>
          <w:szCs w:val="28"/>
          <w:vertAlign w:val="superscript"/>
        </w:rPr>
        <w:t>2</w:t>
      </w:r>
      <w:r w:rsidRPr="00974BCD">
        <w:rPr>
          <w:rFonts w:ascii="Arial" w:hAnsi="Arial" w:cs="Arial"/>
          <w:sz w:val="28"/>
          <w:szCs w:val="28"/>
        </w:rPr>
        <w:t xml:space="preserve"> = c</w:t>
      </w:r>
      <w:r w:rsidRPr="00974BCD">
        <w:rPr>
          <w:rFonts w:ascii="Arial" w:hAnsi="Arial" w:cs="Arial"/>
          <w:sz w:val="28"/>
          <w:szCs w:val="28"/>
          <w:vertAlign w:val="superscript"/>
        </w:rPr>
        <w:t>2</w:t>
      </w:r>
      <w:r w:rsidRPr="00974BCD">
        <w:rPr>
          <w:rFonts w:ascii="Arial" w:hAnsi="Arial" w:cs="Arial"/>
          <w:sz w:val="28"/>
          <w:szCs w:val="28"/>
        </w:rPr>
        <w:t xml:space="preserve"> or not, all are constant work, hence time complexity will be O(1).</w:t>
      </w:r>
    </w:p>
    <w:p w14:paraId="575514C9" w14:textId="77777777" w:rsidR="00E7481F" w:rsidRPr="00974BCD" w:rsidRDefault="00E7481F" w:rsidP="00E7481F">
      <w:pPr>
        <w:pStyle w:val="ListParagraph"/>
        <w:ind w:left="0"/>
        <w:rPr>
          <w:rFonts w:ascii="Arial" w:eastAsiaTheme="minorEastAsia" w:hAnsi="Arial" w:cs="Arial"/>
          <w:sz w:val="28"/>
          <w:szCs w:val="28"/>
        </w:rPr>
      </w:pPr>
    </w:p>
    <w:p w14:paraId="760B3A15" w14:textId="77777777" w:rsidR="00E7481F" w:rsidRPr="00974BCD" w:rsidRDefault="00E7481F" w:rsidP="00E7481F">
      <w:pPr>
        <w:pStyle w:val="ListParagraph"/>
        <w:numPr>
          <w:ilvl w:val="0"/>
          <w:numId w:val="1"/>
        </w:numPr>
        <w:ind w:left="0"/>
        <w:rPr>
          <w:rFonts w:ascii="Arial" w:eastAsiaTheme="minorEastAsia" w:hAnsi="Arial" w:cs="Arial"/>
          <w:sz w:val="28"/>
          <w:szCs w:val="28"/>
        </w:rPr>
      </w:pPr>
      <w:r w:rsidRPr="00974BCD">
        <w:rPr>
          <w:rFonts w:ascii="Arial" w:eastAsiaTheme="minorEastAsia" w:hAnsi="Arial" w:cs="Arial"/>
          <w:sz w:val="28"/>
          <w:szCs w:val="28"/>
        </w:rPr>
        <w:t xml:space="preserve">What is the </w:t>
      </w:r>
      <w:r w:rsidRPr="00974BCD">
        <w:rPr>
          <w:rFonts w:ascii="Arial" w:eastAsiaTheme="minorEastAsia" w:hAnsi="Arial" w:cs="Arial"/>
          <w:b/>
          <w:bCs/>
          <w:sz w:val="28"/>
          <w:szCs w:val="28"/>
        </w:rPr>
        <w:t>space complexity</w:t>
      </w:r>
      <w:r w:rsidRPr="00974BCD">
        <w:rPr>
          <w:rFonts w:ascii="Arial" w:eastAsiaTheme="minorEastAsia" w:hAnsi="Arial" w:cs="Arial"/>
          <w:sz w:val="28"/>
          <w:szCs w:val="28"/>
        </w:rPr>
        <w:t xml:space="preserve"> of above solution ?</w:t>
      </w:r>
    </w:p>
    <w:p w14:paraId="27C03A61" w14:textId="77777777" w:rsidR="00E7481F" w:rsidRPr="00974BCD" w:rsidRDefault="00E7481F" w:rsidP="00E7481F">
      <w:pPr>
        <w:pStyle w:val="ListParagraph"/>
        <w:ind w:left="0"/>
        <w:rPr>
          <w:rFonts w:ascii="Arial" w:eastAsiaTheme="minorEastAsia" w:hAnsi="Arial" w:cs="Arial"/>
          <w:sz w:val="28"/>
          <w:szCs w:val="28"/>
        </w:rPr>
      </w:pPr>
    </w:p>
    <w:p w14:paraId="148C73BB" w14:textId="77777777" w:rsidR="00E7481F" w:rsidRDefault="00E7481F" w:rsidP="00E7481F">
      <w:pPr>
        <w:pStyle w:val="ListParagraph"/>
        <w:ind w:left="0"/>
        <w:rPr>
          <w:rFonts w:ascii="Arial" w:eastAsiaTheme="minorEastAsia" w:hAnsi="Arial" w:cs="Arial"/>
          <w:sz w:val="28"/>
          <w:szCs w:val="28"/>
        </w:rPr>
      </w:pPr>
      <w:r w:rsidRPr="00974BCD">
        <w:rPr>
          <w:rFonts w:ascii="Arial" w:eastAsiaTheme="minorEastAsia" w:hAnsi="Arial" w:cs="Arial"/>
          <w:sz w:val="28"/>
          <w:szCs w:val="28"/>
        </w:rPr>
        <w:t>We are not using any data structure, hence it is taking constant space. Thus space complexity will be O(1).</w:t>
      </w:r>
    </w:p>
    <w:p w14:paraId="6B409443" w14:textId="77777777" w:rsidR="00E7481F" w:rsidRPr="00C5186C" w:rsidRDefault="00E7481F" w:rsidP="00E7481F">
      <w:pPr>
        <w:pStyle w:val="ListParagraph"/>
        <w:ind w:left="0"/>
        <w:rPr>
          <w:rFonts w:ascii="Arial" w:eastAsiaTheme="minorEastAsia" w:hAnsi="Arial" w:cs="Arial"/>
          <w:b/>
          <w:bCs/>
          <w:sz w:val="28"/>
          <w:szCs w:val="28"/>
        </w:rPr>
      </w:pPr>
    </w:p>
    <w:p w14:paraId="2784CB8C" w14:textId="77777777" w:rsidR="00E7481F" w:rsidRDefault="00E7481F" w:rsidP="00E7481F">
      <w:pPr>
        <w:pStyle w:val="ListParagraph"/>
        <w:ind w:left="0"/>
        <w:rPr>
          <w:rFonts w:ascii="Arial" w:eastAsiaTheme="minorEastAsia" w:hAnsi="Arial" w:cs="Arial"/>
          <w:sz w:val="28"/>
          <w:szCs w:val="28"/>
        </w:rPr>
      </w:pPr>
      <w:r w:rsidRPr="00C5186C">
        <w:rPr>
          <w:rFonts w:ascii="Arial" w:eastAsiaTheme="minorEastAsia" w:hAnsi="Arial" w:cs="Arial"/>
          <w:b/>
          <w:bCs/>
          <w:sz w:val="28"/>
          <w:szCs w:val="28"/>
        </w:rPr>
        <w:t>Asked in Companies</w:t>
      </w:r>
      <w:r>
        <w:rPr>
          <w:rFonts w:ascii="Arial" w:eastAsiaTheme="minorEastAsia" w:hAnsi="Arial" w:cs="Arial"/>
          <w:b/>
          <w:bCs/>
          <w:sz w:val="28"/>
          <w:szCs w:val="28"/>
        </w:rPr>
        <w:t xml:space="preserve">: </w:t>
      </w:r>
      <w:r w:rsidRPr="00C5186C">
        <w:rPr>
          <w:rFonts w:ascii="Arial" w:eastAsiaTheme="minorEastAsia" w:hAnsi="Arial" w:cs="Arial"/>
          <w:sz w:val="28"/>
          <w:szCs w:val="28"/>
        </w:rPr>
        <w:t>Amazon</w:t>
      </w:r>
    </w:p>
    <w:p w14:paraId="2C81816B" w14:textId="77777777" w:rsidR="00E7481F" w:rsidRPr="00C5186C" w:rsidRDefault="00E7481F" w:rsidP="00E7481F">
      <w:pPr>
        <w:pStyle w:val="ListParagraph"/>
        <w:ind w:left="0"/>
        <w:rPr>
          <w:rFonts w:ascii="Arial" w:eastAsiaTheme="minorEastAsia" w:hAnsi="Arial" w:cs="Arial"/>
          <w:b/>
          <w:bCs/>
          <w:sz w:val="28"/>
          <w:szCs w:val="28"/>
        </w:rPr>
      </w:pPr>
      <w:r>
        <w:rPr>
          <w:rFonts w:ascii="Arial" w:eastAsiaTheme="minorEastAsia" w:hAnsi="Arial" w:cs="Arial"/>
          <w:sz w:val="28"/>
          <w:szCs w:val="28"/>
        </w:rPr>
        <w:t xml:space="preserve"> </w:t>
      </w:r>
    </w:p>
    <w:p w14:paraId="6F912B7F" w14:textId="77777777" w:rsidR="001D779A" w:rsidRDefault="001D779A"/>
    <w:sectPr w:rsidR="001D77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CA2757"/>
    <w:multiLevelType w:val="multilevel"/>
    <w:tmpl w:val="D5022A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D807EF2"/>
    <w:multiLevelType w:val="hybridMultilevel"/>
    <w:tmpl w:val="D930A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tzQxMDYzMrUwMjBQ0lEKTi0uzszPAykwrAUA8Mq2iywAAAA="/>
  </w:docVars>
  <w:rsids>
    <w:rsidRoot w:val="003E0DE9"/>
    <w:rsid w:val="001D779A"/>
    <w:rsid w:val="003E0DE9"/>
    <w:rsid w:val="00E74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4341205-C4BE-4426-AE3A-8D0197844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81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48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31</Words>
  <Characters>1891</Characters>
  <Application>Microsoft Office Word</Application>
  <DocSecurity>0</DocSecurity>
  <Lines>15</Lines>
  <Paragraphs>4</Paragraphs>
  <ScaleCrop>false</ScaleCrop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it aggarwal</dc:creator>
  <cp:keywords/>
  <dc:description/>
  <cp:lastModifiedBy>archit aggarwal</cp:lastModifiedBy>
  <cp:revision>2</cp:revision>
  <dcterms:created xsi:type="dcterms:W3CDTF">2021-06-11T10:03:00Z</dcterms:created>
  <dcterms:modified xsi:type="dcterms:W3CDTF">2021-06-11T10:03:00Z</dcterms:modified>
</cp:coreProperties>
</file>